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 or Hiring Manager's Name]</w:t>
      </w:r>
      <w:r>
        <w:br/>
      </w:r>
      <w:r>
        <w:t xml:space="preserve">[Company/Organization Name]</w:t>
      </w:r>
      <w:r>
        <w:br/>
      </w:r>
      <w:r>
        <w:t xml:space="preserve">[Address of the Organization]</w:t>
      </w:r>
      <w:r>
        <w:br/>
      </w:r>
      <w:r>
        <w:t xml:space="preserve">[City, State, ZIP Code]</w:t>
      </w:r>
    </w:p>
    <w:bookmarkStart w:id="20" w:name="Xc24312d873a7d636d95d90ac568c2e8a606a0e2"/>
    <w:p>
      <w:pPr>
        <w:pStyle w:val="Heading2"/>
      </w:pPr>
      <w:r>
        <w:t xml:space="preserve">Dear [Hiring Manager's Name or "To Whom It May Concern"],</w:t>
      </w:r>
    </w:p>
    <w:p>
      <w:pPr>
        <w:pStyle w:val="FirstParagraph"/>
      </w:pPr>
      <w:r>
        <w:t xml:space="preserve">As a dedicated and experienced Speech Therapist with a passion for helping individuals overcome communication challenges, I am excited to apply for the Speech Therapist position at your esteemed organization in the United Arab Emirates Abu Dhabi. With [X years] of experience in providing speech and language therapy services, I am confident in my ability to contribute meaningfully to your team while aligning with the high standards of healthcare and education that define the UAE's progressive approach to patient care.</w:t>
      </w:r>
    </w:p>
    <w:p>
      <w:pPr>
        <w:pStyle w:val="BodyText"/>
      </w:pPr>
      <w:r>
        <w:t xml:space="preserve">The United Arab Emirates, particularly Abu Dhabi, has long been a hub for innovation and cultural diversity, making it an ideal place for professionals like myself to thrive. As a Speech Therapist, I understand the importance of tailoring interventions to meet the unique needs of individuals from various linguistic and cultural backgrounds—a value that resonates deeply with the UAE's commitment to inclusivity. My work in multilingual environments has equipped me with the skills to adapt therapies effectively, ensuring that every client receives personalized care that respects their heritage while fostering communication growth.</w:t>
      </w:r>
    </w:p>
    <w:p>
      <w:pPr>
        <w:pStyle w:val="BodyText"/>
      </w:pPr>
      <w:r>
        <w:t xml:space="preserve">Throughout my career, I have focused on delivering evidence-based practices in speech therapy, specializing in areas such as articulation disorders, fluency issues, and language development for both children and adults. My experience includes working with diverse populations, including individuals with autism spectrum disorder (ASD), cerebral palsy, and developmental delays. I have consistently prioritized creating a supportive and encouraging atmosphere where clients feel empowered to achieve their goals. This approach aligns seamlessly with the mission of organizations in Abu Dhabi that aim to provide holistic healthcare solutions for all residents.</w:t>
      </w:r>
    </w:p>
    <w:p>
      <w:pPr>
        <w:pStyle w:val="BodyText"/>
      </w:pPr>
      <w:r>
        <w:t xml:space="preserve">What draws me specifically to the United Arab Emirates Abu Dhabi is its commitment to advancing healthcare infrastructure and prioritizing early intervention programs. I have followed the UAE's initiatives, such as the National Strategy for Persons with Disabilities, which underscores the importance of accessible and inclusive services for individuals with special needs. As a Speech Therapist, I am eager to contribute to such efforts by offering my expertise in assessing, diagnosing, and treating communication disorders. My goal is to support clients in developing the skills they need to navigate their personal and professional lives with confidence.</w:t>
      </w:r>
    </w:p>
    <w:p>
      <w:pPr>
        <w:pStyle w:val="BodyText"/>
      </w:pPr>
      <w:r>
        <w:t xml:space="preserve">In my previous role at [Previous Employer's Name], I collaborated closely with educators, parents, and healthcare professionals to design individualized treatment plans. One of my proudest achievements was leading a program that improved speech outcomes for 30+ children within six months through targeted therapy sessions and parent education workshops. This experience reinforced the importance of teamwork and community engagement in achieving lasting results. I am particularly drawn to the collaborative culture in Abu Dhabi, where multidisciplinary approaches are celebrated as essential to delivering exceptional care.</w:t>
      </w:r>
    </w:p>
    <w:p>
      <w:pPr>
        <w:pStyle w:val="BodyText"/>
      </w:pPr>
      <w:r>
        <w:t xml:space="preserve">My qualifications include a [Degree Name] in Speech-Language Pathology from [University Name], along with certifications such as [Relevant Certifications, e.g., ASHA Certification or UAE-specific credentials]. I am also proficient in using modern therapeutic tools and technologies, including speech-generating devices and digital assessment platforms, which I believe are vital for modernizing therapy practices. In the United Arab Emirates Abu Dhabi, where technology is deeply integrated into daily life, these skills would allow me to offer cutting-edge solutions to my clients.</w:t>
      </w:r>
    </w:p>
    <w:p>
      <w:pPr>
        <w:pStyle w:val="BodyText"/>
      </w:pPr>
      <w:r>
        <w:t xml:space="preserve">What sets me apart as a Speech Therapist is my unwavering dedication to professional growth and cultural competence. I regularly attend workshops and conferences to stay updated on the latest research in speech therapy, such as recent advancements in teletherapy and AI-driven diagnostic tools. In the UAE, where innovation is a cornerstone of development, I am eager to bring these insights into practice while learning from the unique challenges and opportunities of this vibrant region.</w:t>
      </w:r>
    </w:p>
    <w:p>
      <w:pPr>
        <w:pStyle w:val="BodyText"/>
      </w:pPr>
      <w:r>
        <w:t xml:space="preserve">I am particularly impressed by your organization’s focus on [mention specific value or initiative of the employer, e.g., "community outreach programs" or "pediatric care"], which mirrors my own commitment to making a difference in people's lives. I am confident that my expertise in speech therapy, combined with my adaptability and cultural sensitivity, would enable me to contribute effectively to your team. I am excited about the opportunity to work in Abu Dhabi, a city that embodies progress and diversity, and to support its growing population through meaningful therapeutic interventions.</w:t>
      </w:r>
    </w:p>
    <w:p>
      <w:pPr>
        <w:pStyle w:val="BodyText"/>
      </w:pPr>
      <w:r>
        <w:t xml:space="preserve">Thank you for considering my application. I would welcome the opportunity to discuss how my background and skills align with your needs. Please feel free to contact me at [Phone Number] or [Email Address] at your earliest convenience. I look forward to the possibility of contributing to the continued success of your organization in the United Arab Emirates Abu Dhabi.</w:t>
      </w:r>
    </w:p>
    <w:p>
      <w:pPr>
        <w:pStyle w:val="BodyText"/>
      </w:pPr>
      <w:r>
        <w:t xml:space="preserve">Sincerely,</w:t>
      </w:r>
      <w:r>
        <w:br/>
      </w:r>
      <w:r>
        <w:t xml:space="preserve">[Your Name]</w:t>
      </w:r>
    </w:p>
    <w:p>
      <w:pPr>
        <w:pStyle w:val="BodyText"/>
      </w:pPr>
      <w:r>
        <w:t xml:space="preserve">Note: Customize [bracketed sections] with personal and organizational details before submi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United Arab Emirates Abu Dhabi</dc:title>
  <dc:creator/>
  <dc:language>en</dc:language>
  <cp:keywords/>
  <dcterms:created xsi:type="dcterms:W3CDTF">2026-07-24T04:55:14Z</dcterms:created>
  <dcterms:modified xsi:type="dcterms:W3CDTF">2026-07-24T04:55:14Z</dcterms:modified>
</cp:coreProperties>
</file>

<file path=docProps/custom.xml><?xml version="1.0" encoding="utf-8"?>
<Properties xmlns="http://schemas.openxmlformats.org/officeDocument/2006/custom-properties" xmlns:vt="http://schemas.openxmlformats.org/officeDocument/2006/docPropsVTypes"/>
</file>